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6a84143d625965029088e0c2caadcfbca133de4"/>
    <w:p>
      <w:pPr>
        <w:pStyle w:val="Heading1"/>
      </w:pPr>
      <w:r>
        <w:t xml:space="preserve">Scholarship Application Letter: Pursuing Advanced Aerospace Engineering in Tokyo, Japan</w:t>
      </w:r>
    </w:p>
    <w:p>
      <w:pPr>
        <w:pStyle w:val="FirstParagraph"/>
      </w:pPr>
      <w:r>
        <w:t xml:space="preserve">Dear Scholarship Committee,</w:t>
      </w:r>
      <w:r>
        <w:t xml:space="preserve"> </w:t>
      </w:r>
      <w:r>
        <w:t xml:space="preserve">It is with profound enthusiasm and unwavering determination that I submit my application for the prestigious scholarship to pursue advanced studies in Aerospace Engineering at a leading institution in Tokyo, Japan. As an aspiring Aerospace Engineer deeply committed to pushing the boundaries of space exploration and sustainable aviation, I have long admired Japan’s unparalleled contributions to aerospace innovation. The opportunity to contribute meaningfully within Tokyo’s dynamic ecosystem—a global hub for cutting-edge aerospace research—represents not only the culmination of my academic journey but also a pivotal step toward realizing transformative advancements in our field.</w:t>
      </w:r>
      <w:r>
        <w:t xml:space="preserve"> </w:t>
      </w:r>
      <w:r>
        <w:t xml:space="preserve">My academic foundation is built upon rigorous coursework in aerodynamics, propulsion systems, and computational fluid dynamics during my undergraduate studies at [Your University]. I spearheaded a project designing a low-orbit satellite constellation for environmental monitoring, which earned recognition at the International Aerospace Design Symposium. This experience solidified my passion for spacecraft engineering and underscored the critical need for interdisciplinary collaboration—principles deeply embedded in Japan’s aerospace ethos. Having closely followed JAXA’s (Japan Aerospace Exploration Agency) Hayabusa2 mission and the development of the H3 rocket, I am captivated by Japan’s meticulous approach to precision engineering and its commitment to tackling complex challenges like space debris mitigation and lunar exploration. Tokyo, as the epicenter of this innovation, offers an unparalleled environment where theoretical knowledge converges with real-world application.</w:t>
      </w:r>
      <w:r>
        <w:t xml:space="preserve"> </w:t>
      </w:r>
      <w:r>
        <w:t xml:space="preserve">The decision to pursue my master’s degree in Tokyo is deliberate and deeply strategic. Japan stands at the forefront of aerospace technology through institutions like the University of Tokyo (UTokyo), which collaborates extensively with JAXA on next-generation satellite systems and hypersonic research. Professor [Name]’s work on thermal shielding for reusable launch vehicles, published in *Acta Astronautica*, directly aligns with my research interests in sustainable propulsion. Furthermore, Tokyo’s proximity to industry giants like Mitsubishi Heavy Industries and Subaru Corporation provides access to mentorship opportunities that transcend traditional academia. I am eager to engage with the Tokyo Aerospace Consortium—a network uniting universities, JAXA, and private enterprises—to develop solutions for Japan’s Space Industry Vision 2030. This vision emphasizes reducing launch costs while enhancing satellite capabilities, areas where my background in AI-driven trajectory optimization could add tangible value.</w:t>
      </w:r>
      <w:r>
        <w:t xml:space="preserve"> </w:t>
      </w:r>
      <w:r>
        <w:t xml:space="preserve">As an Aerospace Engineer-in-training, I recognize that financial barriers often hinder talented individuals from accessing globally exceptional programs. The cost of tuition, research materials, and living expenses in Tokyo would be substantial without support. This scholarship is not merely a financial aid mechanism; it is an investment in my ability to fully immerse myself in Tokyo’s collaborative ecosystem. I envision leveraging this opportunity to contribute to UTokyo’s upcoming satellite project targeting climate monitoring—using machine learning algorithms I developed during my thesis work—to enhance data accuracy by 25%. My goal is to bridge computational innovation with Japan’s engineering excellence, directly supporting national objectives while advancing global sustainability efforts.</w:t>
      </w:r>
      <w:r>
        <w:t xml:space="preserve"> </w:t>
      </w:r>
      <w:r>
        <w:t xml:space="preserve">My commitment extends beyond academic achievement. During a summer internship at [Relevant Organization], I led a team in optimizing drone delivery routes for remote healthcare access, demonstrating my ability to translate aerospace principles into societal impact. This experience taught me the importance of cultural sensitivity and collaborative problem-solving—qualities essential for thriving in Tokyo’s professional environment. I have actively studied Japanese language and culture, completing JLPT N3 certification, to ensure seamless integration into both academic circles and Japanese work practices. I understand that Japan values *wa* (harmony) in teamwork, a principle I will embody through respectful engagement with professors and peers.</w:t>
      </w:r>
      <w:r>
        <w:t xml:space="preserve"> </w:t>
      </w:r>
      <w:r>
        <w:t xml:space="preserve">This Scholarship Application Letter is more than a formal submission—it is a testament to my resolve to become an Aerospace Engineer who embodies the spirit of innovation synonymous with Japan’s aerospace legacy. Tokyo offers the rare convergence of historical excellence, forward-looking infrastructure (such as the Tsukuba Space Center), and a culture that prioritizes meticulous engineering. I am eager to learn from pioneers like Dr. [Name] at JAXA, whose work on asteroid sample return missions inspires my own aspirations.</w:t>
      </w:r>
      <w:r>
        <w:t xml:space="preserve"> </w:t>
      </w:r>
      <w:r>
        <w:t xml:space="preserve">Post-graduation, I plan to collaborate with Japanese aerospace firms on developing cost-effective satellite constellations for disaster response systems—a critical need in Asia’s typhoon-prone regions. My long-term vision aligns with Japan’s strategic goals: to position itself as a leader in space-based environmental solutions. The scholarship would empower me to accelerate this mission, ensuring that my technical skills and cultural adaptability become assets to Tokyo’s aerospace community.</w:t>
      </w:r>
      <w:r>
        <w:t xml:space="preserve"> </w:t>
      </w:r>
      <w:r>
        <w:t xml:space="preserve">In closing, I respectfully request the opportunity to contribute my dedication, analytical rigor, and passion for sustainable aerospace innovation to the Tokyo ecosystem. This scholarship would not only fulfill my personal ambitions but also foster a meaningful partnership between my academic pursuits and Japan’s visionary space initiatives. I am prepared to uphold the highest standards of integrity and excellence expected by your institution, confident that with your support, I can help shape the future of Aerospace Engineering in Japan and beyond.</w:t>
      </w:r>
      <w:r>
        <w:t xml:space="preserve"> </w:t>
      </w:r>
      <w:r>
        <w:t xml:space="preserve">Thank you for considering my application. I welcome the opportunity to discuss how my goals align with your mission during an interview.</w:t>
      </w:r>
      <w:r>
        <w:t xml:space="preserve"> </w:t>
      </w:r>
      <w:r>
        <w:t xml:space="preserve">Sincerely,</w:t>
      </w:r>
      <w:r>
        <w:br/>
      </w: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1T04:53:41Z</dcterms:created>
  <dcterms:modified xsi:type="dcterms:W3CDTF">2026-07-21T04:53:41Z</dcterms:modified>
</cp:coreProperties>
</file>

<file path=docProps/custom.xml><?xml version="1.0" encoding="utf-8"?>
<Properties xmlns="http://schemas.openxmlformats.org/officeDocument/2006/custom-properties" xmlns:vt="http://schemas.openxmlformats.org/officeDocument/2006/docPropsVTypes"/>
</file>